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65073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0D65074" w14:textId="02EA40EE" w:rsidR="00D836AB" w:rsidRPr="00EE2171" w:rsidRDefault="00EE21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0D65075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76" w14:textId="77777777" w:rsidR="00D836AB" w:rsidRPr="00EE2171" w:rsidRDefault="00D836AB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40D65077" w14:textId="77777777" w:rsidR="00D836AB" w:rsidRPr="00EE2171" w:rsidRDefault="00FB657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Contact Name</w:t>
      </w:r>
    </w:p>
    <w:p w14:paraId="40D65078" w14:textId="77777777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Address</w:t>
      </w:r>
    </w:p>
    <w:p w14:paraId="40D65079" w14:textId="77777777" w:rsidR="00D836AB" w:rsidRPr="00EE2171" w:rsidRDefault="00FB6572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Address2</w:t>
      </w:r>
      <w:r w:rsidRPr="00EE2171">
        <w:rPr>
          <w:rFonts w:eastAsia="Arial"/>
          <w:lang w:eastAsia="en-US" w:bidi="en-US"/>
        </w:rPr>
        <w:tab/>
      </w:r>
    </w:p>
    <w:p w14:paraId="23837FF6" w14:textId="77777777" w:rsid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 xml:space="preserve">City, </w:t>
      </w:r>
    </w:p>
    <w:p w14:paraId="40D6507A" w14:textId="6FC995C4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State/Province</w:t>
      </w:r>
    </w:p>
    <w:p w14:paraId="40D6507B" w14:textId="77777777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Zip/Postal Code</w:t>
      </w:r>
    </w:p>
    <w:p w14:paraId="40D6507C" w14:textId="77777777" w:rsidR="00D836AB" w:rsidRPr="00EE2171" w:rsidRDefault="00D836A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0D6507D" w14:textId="77777777" w:rsidR="00D836AB" w:rsidRPr="00EE2171" w:rsidRDefault="00D836A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0D6507E" w14:textId="77777777" w:rsidR="00D836AB" w:rsidRPr="00EE2171" w:rsidRDefault="00D836A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0D6507F" w14:textId="574F6E14" w:rsidR="00D836AB" w:rsidRPr="00EE2171" w:rsidRDefault="00EE217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FB6572" w:rsidRPr="00EE2171">
        <w:rPr>
          <w:rFonts w:eastAsia="Arial"/>
          <w:b/>
          <w:color w:val="000000"/>
          <w:lang w:eastAsia="en-US" w:bidi="en-US"/>
        </w:rPr>
        <w:t>: A</w:t>
      </w:r>
      <w:r w:rsidR="00A670C2">
        <w:rPr>
          <w:rFonts w:eastAsia="Arial"/>
          <w:b/>
          <w:color w:val="000000"/>
          <w:lang w:eastAsia="en-US" w:bidi="en-US"/>
        </w:rPr>
        <w:t xml:space="preserve">pproval of Financing Application </w:t>
      </w:r>
    </w:p>
    <w:p w14:paraId="40D65080" w14:textId="77777777" w:rsidR="00D836AB" w:rsidRPr="00EE2171" w:rsidRDefault="00D836A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0D65081" w14:textId="77777777" w:rsidR="00D836AB" w:rsidRPr="00EE2171" w:rsidRDefault="00D836A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0D65082" w14:textId="773861F5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EE2171">
        <w:rPr>
          <w:rFonts w:eastAsia="Arial"/>
          <w:color w:val="000000"/>
          <w:lang w:eastAsia="en-US" w:bidi="en-US"/>
        </w:rPr>
        <w:t>Dear [CONTACT],</w:t>
      </w:r>
    </w:p>
    <w:p w14:paraId="40D65083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4" w14:textId="3AEDF80C" w:rsidR="00D836AB" w:rsidRPr="00EE2171" w:rsidRDefault="00FB65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 xml:space="preserve">Your application </w:t>
      </w:r>
      <w:r w:rsidR="00A670C2">
        <w:rPr>
          <w:rFonts w:eastAsia="Arial"/>
          <w:lang w:eastAsia="en-US" w:bidi="en-US"/>
        </w:rPr>
        <w:t xml:space="preserve">to finance the acquisition of [DESCRIBE] has been approved. </w:t>
      </w:r>
      <w:r w:rsidRPr="00EE2171">
        <w:rPr>
          <w:rFonts w:eastAsia="Arial"/>
          <w:lang w:eastAsia="en-US" w:bidi="en-US"/>
        </w:rPr>
        <w:t>Your order for [NUMBER] [PRODUCT] will be shipped within [NUMBER] days.</w:t>
      </w:r>
    </w:p>
    <w:p w14:paraId="40D65085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6" w14:textId="3D54B47C" w:rsidR="00D836AB" w:rsidRPr="00EE2171" w:rsidRDefault="009420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T</w:t>
      </w:r>
      <w:r w:rsidR="00FB6572" w:rsidRPr="00EE2171">
        <w:rPr>
          <w:rFonts w:eastAsia="Arial"/>
          <w:lang w:eastAsia="en-US" w:bidi="en-US"/>
        </w:rPr>
        <w:t xml:space="preserve">he enclosed lease documents </w:t>
      </w:r>
      <w:r>
        <w:rPr>
          <w:rFonts w:eastAsia="Arial"/>
          <w:lang w:eastAsia="en-US" w:bidi="en-US"/>
        </w:rPr>
        <w:t>dictate that</w:t>
      </w:r>
      <w:r w:rsidR="00FB6572" w:rsidRPr="00EE2171">
        <w:rPr>
          <w:rFonts w:eastAsia="Arial"/>
          <w:lang w:eastAsia="en-US" w:bidi="en-US"/>
        </w:rPr>
        <w:t xml:space="preserve"> your monthly lease payment is [AMOUNT]. Since your lease covers the entire purchase, including “soft” costs, installation and training are </w:t>
      </w:r>
      <w:r>
        <w:rPr>
          <w:rFonts w:eastAsia="Arial"/>
          <w:lang w:eastAsia="en-US" w:bidi="en-US"/>
        </w:rPr>
        <w:t>included</w:t>
      </w:r>
      <w:r w:rsidR="00FB6572" w:rsidRPr="00EE2171">
        <w:rPr>
          <w:rFonts w:eastAsia="Arial"/>
          <w:lang w:eastAsia="en-US" w:bidi="en-US"/>
        </w:rPr>
        <w:t xml:space="preserve">, with no additional fee or payment </w:t>
      </w:r>
      <w:r>
        <w:rPr>
          <w:rFonts w:eastAsia="Arial"/>
          <w:lang w:eastAsia="en-US" w:bidi="en-US"/>
        </w:rPr>
        <w:t>necessary</w:t>
      </w:r>
      <w:r w:rsidR="00FB6572" w:rsidRPr="00EE2171">
        <w:rPr>
          <w:rFonts w:eastAsia="Arial"/>
          <w:lang w:eastAsia="en-US" w:bidi="en-US"/>
        </w:rPr>
        <w:t>.</w:t>
      </w:r>
    </w:p>
    <w:p w14:paraId="40D65087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8" w14:textId="52A7EA89" w:rsidR="00D836AB" w:rsidRPr="00EE2171" w:rsidRDefault="00FB65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We look forward to s</w:t>
      </w:r>
      <w:r w:rsidR="00942092">
        <w:rPr>
          <w:rFonts w:eastAsia="Arial"/>
          <w:lang w:eastAsia="en-US" w:bidi="en-US"/>
        </w:rPr>
        <w:t>upplying</w:t>
      </w:r>
      <w:r w:rsidRPr="00EE2171">
        <w:rPr>
          <w:rFonts w:eastAsia="Arial"/>
          <w:lang w:eastAsia="en-US" w:bidi="en-US"/>
        </w:rPr>
        <w:t xml:space="preserve"> you and hope you will call upon us for service, support and supplies. </w:t>
      </w:r>
      <w:r w:rsidR="00942092">
        <w:rPr>
          <w:rFonts w:eastAsia="Arial"/>
          <w:lang w:eastAsia="en-US" w:bidi="en-US"/>
        </w:rPr>
        <w:t>Do not hesitate to keep in</w:t>
      </w:r>
      <w:r w:rsidRPr="00EE2171">
        <w:rPr>
          <w:rFonts w:eastAsia="Arial"/>
          <w:lang w:eastAsia="en-US" w:bidi="en-US"/>
        </w:rPr>
        <w:t xml:space="preserve"> touch </w:t>
      </w:r>
      <w:r w:rsidR="00942092">
        <w:rPr>
          <w:rFonts w:eastAsia="Arial"/>
          <w:lang w:eastAsia="en-US" w:bidi="en-US"/>
        </w:rPr>
        <w:t xml:space="preserve">with us </w:t>
      </w:r>
      <w:r w:rsidRPr="00EE2171">
        <w:rPr>
          <w:rFonts w:eastAsia="Arial"/>
          <w:lang w:eastAsia="en-US" w:bidi="en-US"/>
        </w:rPr>
        <w:t>and let us know how the [PRODUCT] is working</w:t>
      </w:r>
      <w:r w:rsidR="00942092">
        <w:rPr>
          <w:rFonts w:eastAsia="Arial"/>
          <w:lang w:eastAsia="en-US" w:bidi="en-US"/>
        </w:rPr>
        <w:t>. Your feedback is essential to us and we would love to hear how our product</w:t>
      </w:r>
      <w:r w:rsidRPr="00EE2171">
        <w:rPr>
          <w:rFonts w:eastAsia="Arial"/>
          <w:lang w:eastAsia="en-US" w:bidi="en-US"/>
        </w:rPr>
        <w:t xml:space="preserve"> </w:t>
      </w:r>
      <w:r w:rsidR="00942092">
        <w:rPr>
          <w:rFonts w:eastAsia="Arial"/>
          <w:lang w:eastAsia="en-US" w:bidi="en-US"/>
        </w:rPr>
        <w:t>is able to</w:t>
      </w:r>
      <w:r w:rsidRPr="00EE2171">
        <w:rPr>
          <w:rFonts w:eastAsia="Arial"/>
          <w:lang w:eastAsia="en-US" w:bidi="en-US"/>
        </w:rPr>
        <w:t xml:space="preserve"> improve sales and customer service in your shop.</w:t>
      </w:r>
    </w:p>
    <w:p w14:paraId="40D65089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A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B" w14:textId="023BFBBF" w:rsidR="00D836AB" w:rsidRPr="00EE2171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FB6572" w:rsidRPr="00EE2171">
        <w:rPr>
          <w:rFonts w:eastAsia="Arial"/>
          <w:lang w:eastAsia="en-US" w:bidi="en-US"/>
        </w:rPr>
        <w:t>,</w:t>
      </w:r>
    </w:p>
    <w:p w14:paraId="40D6508C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D" w14:textId="52357D5E" w:rsidR="00D836AB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91754B7" w14:textId="3F19F1F5" w:rsidR="00DF7497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64190C" w14:textId="77777777" w:rsidR="00DF7497" w:rsidRPr="00EE2171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E" w14:textId="5821C16B" w:rsidR="00D836AB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05FA78" w14:textId="5A6683D7" w:rsidR="00DF7497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9DCBC6D" w14:textId="14357BF7" w:rsidR="00DF7497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2E16874" w14:textId="7C710D0B" w:rsidR="00DF7497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80E5636" w14:textId="77777777" w:rsidR="00DF7497" w:rsidRPr="00EE2171" w:rsidRDefault="00DF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8F" w14:textId="77777777" w:rsidR="00D836AB" w:rsidRPr="00EE2171" w:rsidRDefault="00D836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D65090" w14:textId="77777777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EE2171">
        <w:rPr>
          <w:rFonts w:eastAsia="Arial"/>
          <w:lang w:eastAsia="en-US" w:bidi="en-US"/>
        </w:rPr>
        <w:t>[YOUR NAME]</w:t>
      </w:r>
    </w:p>
    <w:p w14:paraId="40D65091" w14:textId="77777777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EE2171">
        <w:rPr>
          <w:rFonts w:eastAsia="Arial"/>
          <w:color w:val="000000"/>
          <w:lang w:eastAsia="en-US" w:bidi="en-US"/>
        </w:rPr>
        <w:t>[YOUR TITLE]</w:t>
      </w:r>
    </w:p>
    <w:p w14:paraId="40D65092" w14:textId="77777777" w:rsidR="00D836AB" w:rsidRPr="00EE2171" w:rsidRDefault="00FB657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EE2171">
        <w:rPr>
          <w:rFonts w:eastAsia="Arial"/>
          <w:color w:val="000000"/>
          <w:lang w:eastAsia="en-US" w:bidi="en-US"/>
        </w:rPr>
        <w:t>[YOUR PHONE NUMBER]</w:t>
      </w:r>
    </w:p>
    <w:p w14:paraId="40D65095" w14:textId="4A318AB1" w:rsidR="00D836AB" w:rsidRPr="00942092" w:rsidRDefault="00FB6572" w:rsidP="009420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EE2171">
        <w:rPr>
          <w:rFonts w:eastAsia="Arial"/>
          <w:color w:val="000000"/>
          <w:lang w:eastAsia="en-US" w:bidi="en-US"/>
        </w:rPr>
        <w:t xml:space="preserve">[YOUREMAIL@YOURCOMPANY.COM] </w:t>
      </w:r>
    </w:p>
    <w:sectPr w:rsidR="00D836AB" w:rsidRPr="00942092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E33F6D" w14:textId="77777777" w:rsidR="00AC2881" w:rsidRDefault="00AC2881">
      <w:r>
        <w:separator/>
      </w:r>
    </w:p>
  </w:endnote>
  <w:endnote w:type="continuationSeparator" w:id="0">
    <w:p w14:paraId="38D79665" w14:textId="77777777" w:rsidR="00AC2881" w:rsidRDefault="00AC2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65097" w14:textId="77777777" w:rsidR="00D836AB" w:rsidRDefault="00FB65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0D65098" w14:textId="77777777" w:rsidR="00D836AB" w:rsidRDefault="00FB65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0D65099" w14:textId="77777777" w:rsidR="00D836AB" w:rsidRDefault="00FB65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0D6509A" w14:textId="77777777" w:rsidR="00D836AB" w:rsidRDefault="00930A3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B6572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5C61B" w14:textId="77777777" w:rsidR="00AC2881" w:rsidRDefault="00AC2881">
      <w:r>
        <w:separator/>
      </w:r>
    </w:p>
  </w:footnote>
  <w:footnote w:type="continuationSeparator" w:id="0">
    <w:p w14:paraId="1724B51E" w14:textId="77777777" w:rsidR="00AC2881" w:rsidRDefault="00AC2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65096" w14:textId="77777777" w:rsidR="00D836AB" w:rsidRDefault="00D836A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7K0NLA0NjW3MDdW0lEKTi0uzszPAykwrgUAOU0ovywAAAA="/>
    <w:docVar w:name="Description" w:val="Use template to inform client that financing application has been approved"/>
    <w:docVar w:name="Excerpt" w:val="Your application for financing on the acquisition of your new [DESCRIBE] has been approved. Your order for [NUMBER] [PRODUCT] will be shipped within [NUMBER] days._x000a_The enclosed lease documents dictate that your monthly lease payment is [AMOUNT]. Since your lease covers the entire purchase, including “soft” costs, installation and training are included, with no additional fee or payment necessary._x000a_"/>
    <w:docVar w:name="Source" w:val="https://unitedpropanetexas.com"/>
    <w:docVar w:name="Tags" w:val="approbation, financing application, business documents, entrepreneurship, entrepreneur, credit, approbation of financing application template, approbation of financing application example"/>
  </w:docVars>
  <w:rsids>
    <w:rsidRoot w:val="00D836AB"/>
    <w:rsid w:val="00080A4B"/>
    <w:rsid w:val="000D0F76"/>
    <w:rsid w:val="0048610C"/>
    <w:rsid w:val="005C0C98"/>
    <w:rsid w:val="006E4995"/>
    <w:rsid w:val="00930A3E"/>
    <w:rsid w:val="00942092"/>
    <w:rsid w:val="00A6242E"/>
    <w:rsid w:val="00A670C2"/>
    <w:rsid w:val="00AC2881"/>
    <w:rsid w:val="00BA5A1F"/>
    <w:rsid w:val="00D836AB"/>
    <w:rsid w:val="00DF7497"/>
    <w:rsid w:val="00EE2171"/>
    <w:rsid w:val="00FB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650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4</Words>
  <Characters>777</Characters>
  <Application>Microsoft Office Word</Application>
  <DocSecurity>0</DocSecurity>
  <Lines>4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06T07:47:00Z</dcterms:created>
  <dcterms:modified xsi:type="dcterms:W3CDTF">2019-10-21T19:06:00Z</dcterms:modified>
  <cp:category/>
</cp:coreProperties>
</file>